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F9579D">
      <w:r>
        <w:t>Calvary Hymns December 5, 2021</w:t>
      </w:r>
    </w:p>
    <w:p w:rsidR="00F9579D" w:rsidRDefault="00F9579D"/>
    <w:p w:rsidR="00F9579D" w:rsidRDefault="00F9579D"/>
    <w:p w:rsidR="00F9579D" w:rsidRDefault="00F9579D" w:rsidP="00F9579D">
      <w:r>
        <w:t>Processional (Opening) Hymn 54    Savior of the nations, come</w:t>
      </w:r>
    </w:p>
    <w:p w:rsidR="00F9579D" w:rsidRDefault="00F9579D" w:rsidP="00F9579D"/>
    <w:p w:rsidR="00F9579D" w:rsidRDefault="00F9579D" w:rsidP="00F9579D">
      <w:r>
        <w:t>1    Savior of the nations, come!</w:t>
      </w:r>
    </w:p>
    <w:p w:rsidR="00F9579D" w:rsidRDefault="00F9579D" w:rsidP="00F9579D">
      <w:r>
        <w:t>Virgin’s Son, make here your home.</w:t>
      </w:r>
    </w:p>
    <w:p w:rsidR="00F9579D" w:rsidRDefault="00F9579D" w:rsidP="00F9579D">
      <w:r>
        <w:t>Marvel now, both heaven and earth,</w:t>
      </w:r>
    </w:p>
    <w:p w:rsidR="00F9579D" w:rsidRDefault="00F9579D" w:rsidP="00F9579D">
      <w:r>
        <w:t>that the Lord chose such a birth.</w:t>
      </w:r>
    </w:p>
    <w:p w:rsidR="00F9579D" w:rsidRDefault="00F9579D" w:rsidP="00F9579D"/>
    <w:p w:rsidR="00F9579D" w:rsidRDefault="00F9579D" w:rsidP="00F9579D">
      <w:r>
        <w:t>2    Wondrous birth! Oh, wondrous child</w:t>
      </w:r>
    </w:p>
    <w:p w:rsidR="00F9579D" w:rsidRDefault="00F9579D" w:rsidP="00F9579D">
      <w:r>
        <w:t>of the Virgin undefiled!</w:t>
      </w:r>
    </w:p>
    <w:p w:rsidR="00F9579D" w:rsidRDefault="00F9579D" w:rsidP="00F9579D">
      <w:r>
        <w:t>Mighty God and Mary’s son,</w:t>
      </w:r>
    </w:p>
    <w:p w:rsidR="00F9579D" w:rsidRDefault="00F9579D" w:rsidP="00F9579D">
      <w:r>
        <w:t>eager now his race to run!</w:t>
      </w:r>
    </w:p>
    <w:p w:rsidR="00F9579D" w:rsidRDefault="00F9579D" w:rsidP="00F9579D"/>
    <w:p w:rsidR="00F9579D" w:rsidRDefault="00F9579D" w:rsidP="00F9579D">
      <w:r>
        <w:t>3    Thus on earth the Word appears,</w:t>
      </w:r>
    </w:p>
    <w:p w:rsidR="00F9579D" w:rsidRDefault="00F9579D" w:rsidP="00F9579D">
      <w:r>
        <w:t>gracing his created spheres;</w:t>
      </w:r>
    </w:p>
    <w:p w:rsidR="00F9579D" w:rsidRDefault="00F9579D" w:rsidP="00F9579D">
      <w:r>
        <w:t>hence to death and hell descends,</w:t>
      </w:r>
    </w:p>
    <w:p w:rsidR="00F9579D" w:rsidRDefault="00F9579D" w:rsidP="00F9579D">
      <w:r>
        <w:t>then the heavenly throne ascends.</w:t>
      </w:r>
    </w:p>
    <w:p w:rsidR="00F9579D" w:rsidRDefault="00F9579D" w:rsidP="00F9579D"/>
    <w:p w:rsidR="00F9579D" w:rsidRDefault="00F9579D" w:rsidP="00F9579D">
      <w:r>
        <w:t>4    Come, O Father’s saving Son,</w:t>
      </w:r>
    </w:p>
    <w:p w:rsidR="00F9579D" w:rsidRDefault="00F9579D" w:rsidP="00F9579D">
      <w:r>
        <w:t>who o’er sin the victory won.</w:t>
      </w:r>
    </w:p>
    <w:p w:rsidR="00F9579D" w:rsidRDefault="00F9579D" w:rsidP="00F9579D">
      <w:r>
        <w:t>Boundless shall your kingdom be;</w:t>
      </w:r>
    </w:p>
    <w:p w:rsidR="00F9579D" w:rsidRDefault="00F9579D" w:rsidP="00F9579D">
      <w:r>
        <w:t>grant that we its glories see.</w:t>
      </w:r>
    </w:p>
    <w:p w:rsidR="00F9579D" w:rsidRDefault="00F9579D" w:rsidP="00F9579D"/>
    <w:p w:rsidR="00F9579D" w:rsidRPr="00F9579D" w:rsidRDefault="00F9579D" w:rsidP="00F9579D">
      <w:pPr>
        <w:rPr>
          <w:i/>
        </w:rPr>
      </w:pPr>
      <w:r w:rsidRPr="00F9579D">
        <w:rPr>
          <w:i/>
        </w:rPr>
        <w:t xml:space="preserve">Words: Martin Luther (1483-1546) after Ambrose of Milan (340-397); tr. William M. Reynolds (1812-1876) and James Waring </w:t>
      </w:r>
      <w:proofErr w:type="spellStart"/>
      <w:r w:rsidRPr="00F9579D">
        <w:rPr>
          <w:i/>
        </w:rPr>
        <w:t>McCrady</w:t>
      </w:r>
      <w:proofErr w:type="spellEnd"/>
      <w:r w:rsidRPr="00F9579D">
        <w:rPr>
          <w:i/>
        </w:rPr>
        <w:t xml:space="preserve"> (b. 1938)</w:t>
      </w:r>
    </w:p>
    <w:p w:rsidR="00F9579D" w:rsidRPr="00F9579D" w:rsidRDefault="00F9579D" w:rsidP="00F9579D">
      <w:pPr>
        <w:rPr>
          <w:i/>
        </w:rPr>
      </w:pPr>
      <w:r w:rsidRPr="00F9579D">
        <w:rPr>
          <w:i/>
        </w:rPr>
        <w:t xml:space="preserve">Music: Nun </w:t>
      </w:r>
      <w:proofErr w:type="spellStart"/>
      <w:r w:rsidRPr="00F9579D">
        <w:rPr>
          <w:i/>
        </w:rPr>
        <w:t>komm</w:t>
      </w:r>
      <w:proofErr w:type="spellEnd"/>
      <w:r w:rsidRPr="00F9579D">
        <w:rPr>
          <w:i/>
        </w:rPr>
        <w:t xml:space="preserve">, der </w:t>
      </w:r>
      <w:proofErr w:type="spellStart"/>
      <w:r w:rsidRPr="00F9579D">
        <w:rPr>
          <w:i/>
        </w:rPr>
        <w:t>Heiden</w:t>
      </w:r>
      <w:proofErr w:type="spellEnd"/>
      <w:r w:rsidRPr="00F9579D">
        <w:rPr>
          <w:i/>
        </w:rPr>
        <w:t xml:space="preserve"> </w:t>
      </w:r>
      <w:proofErr w:type="spellStart"/>
      <w:r w:rsidRPr="00F9579D">
        <w:rPr>
          <w:i/>
        </w:rPr>
        <w:t>Heiland</w:t>
      </w:r>
      <w:proofErr w:type="spellEnd"/>
      <w:r w:rsidRPr="00F9579D">
        <w:rPr>
          <w:i/>
        </w:rPr>
        <w:t xml:space="preserve">, melody from Erfurt Enchiridia, 1524; harm. Melchior </w:t>
      </w:r>
      <w:proofErr w:type="spellStart"/>
      <w:r w:rsidRPr="00F9579D">
        <w:rPr>
          <w:i/>
        </w:rPr>
        <w:t>Vulpius</w:t>
      </w:r>
      <w:proofErr w:type="spellEnd"/>
      <w:r w:rsidRPr="00F9579D">
        <w:rPr>
          <w:i/>
        </w:rPr>
        <w:t xml:space="preserve"> (</w:t>
      </w:r>
      <w:proofErr w:type="gramStart"/>
      <w:r w:rsidRPr="00F9579D">
        <w:rPr>
          <w:i/>
        </w:rPr>
        <w:t>1560?-</w:t>
      </w:r>
      <w:proofErr w:type="gramEnd"/>
      <w:r w:rsidRPr="00F9579D">
        <w:rPr>
          <w:i/>
        </w:rPr>
        <w:t>1616)</w:t>
      </w:r>
    </w:p>
    <w:p w:rsidR="00F9579D" w:rsidRDefault="00F9579D" w:rsidP="00F9579D">
      <w:pPr>
        <w:rPr>
          <w:i/>
        </w:rPr>
      </w:pPr>
      <w:r w:rsidRPr="00F9579D">
        <w:rPr>
          <w:i/>
        </w:rPr>
        <w:t>Meter: 77. 77</w:t>
      </w:r>
    </w:p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F9579D" w:rsidRDefault="00F9579D" w:rsidP="00F9579D"/>
    <w:p w:rsidR="00E24F94" w:rsidRDefault="00F9579D" w:rsidP="00E24F94">
      <w:r>
        <w:lastRenderedPageBreak/>
        <w:t>Sequence Hymn 67</w:t>
      </w:r>
      <w:r w:rsidR="00E24F94">
        <w:t xml:space="preserve">   Comfort, comfort ye my people</w:t>
      </w:r>
    </w:p>
    <w:p w:rsidR="00E24F94" w:rsidRDefault="00E24F94" w:rsidP="00E24F94"/>
    <w:p w:rsidR="00E24F94" w:rsidRDefault="00E24F94" w:rsidP="00E24F94">
      <w:r>
        <w:t>1    Comfort, comfort ye my people,</w:t>
      </w:r>
    </w:p>
    <w:p w:rsidR="00E24F94" w:rsidRDefault="00E24F94" w:rsidP="00E24F94">
      <w:r>
        <w:t>speak ye peace, thus saith our God;</w:t>
      </w:r>
    </w:p>
    <w:p w:rsidR="00E24F94" w:rsidRDefault="00E24F94" w:rsidP="00E24F94">
      <w:r>
        <w:t>comfort those who sit in darkness</w:t>
      </w:r>
    </w:p>
    <w:p w:rsidR="00E24F94" w:rsidRDefault="00E24F94" w:rsidP="00E24F94">
      <w:r>
        <w:t>mourning ’</w:t>
      </w:r>
      <w:proofErr w:type="spellStart"/>
      <w:r>
        <w:t>neath</w:t>
      </w:r>
      <w:proofErr w:type="spellEnd"/>
      <w:r>
        <w:t xml:space="preserve"> their sorrows’ load.</w:t>
      </w:r>
    </w:p>
    <w:p w:rsidR="00E24F94" w:rsidRDefault="00E24F94" w:rsidP="00E24F94">
      <w:r>
        <w:t>Speak ye to Jerusalem</w:t>
      </w:r>
    </w:p>
    <w:p w:rsidR="00E24F94" w:rsidRDefault="00E24F94" w:rsidP="00E24F94">
      <w:r>
        <w:t>of the peace that waits for them;</w:t>
      </w:r>
    </w:p>
    <w:p w:rsidR="00E24F94" w:rsidRDefault="00E24F94" w:rsidP="00E24F94">
      <w:r>
        <w:t>tell her that her sins I cover,</w:t>
      </w:r>
    </w:p>
    <w:p w:rsidR="00E24F94" w:rsidRDefault="00E24F94" w:rsidP="00E24F94">
      <w:r>
        <w:t>and her warfare now is over.</w:t>
      </w:r>
    </w:p>
    <w:p w:rsidR="00E24F94" w:rsidRDefault="00E24F94" w:rsidP="00E24F94"/>
    <w:p w:rsidR="00E24F94" w:rsidRDefault="00E24F94" w:rsidP="00E24F94">
      <w:r>
        <w:t xml:space="preserve">2    Hark, the voice of one that </w:t>
      </w:r>
      <w:proofErr w:type="spellStart"/>
      <w:r>
        <w:t>crieth</w:t>
      </w:r>
      <w:proofErr w:type="spellEnd"/>
    </w:p>
    <w:p w:rsidR="00E24F94" w:rsidRDefault="00E24F94" w:rsidP="00E24F94">
      <w:r>
        <w:t>in the desert far and near,</w:t>
      </w:r>
    </w:p>
    <w:p w:rsidR="00E24F94" w:rsidRDefault="00E24F94" w:rsidP="00E24F94">
      <w:r>
        <w:t>calling us to new repentance</w:t>
      </w:r>
    </w:p>
    <w:p w:rsidR="00E24F94" w:rsidRDefault="00E24F94" w:rsidP="00E24F94">
      <w:r>
        <w:t>since the kingdom now is here.</w:t>
      </w:r>
    </w:p>
    <w:p w:rsidR="00E24F94" w:rsidRDefault="00E24F94" w:rsidP="00E24F94">
      <w:r>
        <w:t>Oh, that warning cry obey!</w:t>
      </w:r>
    </w:p>
    <w:p w:rsidR="00E24F94" w:rsidRDefault="00E24F94" w:rsidP="00E24F94">
      <w:r>
        <w:t>Now prepare for God a way;</w:t>
      </w:r>
    </w:p>
    <w:p w:rsidR="00E24F94" w:rsidRDefault="00E24F94" w:rsidP="00E24F94">
      <w:r>
        <w:t>let the valleys rise to meet him</w:t>
      </w:r>
    </w:p>
    <w:p w:rsidR="00E24F94" w:rsidRDefault="00E24F94" w:rsidP="00E24F94">
      <w:r>
        <w:t>and the hills bow down to greet him.</w:t>
      </w:r>
    </w:p>
    <w:p w:rsidR="00E24F94" w:rsidRDefault="00E24F94" w:rsidP="00E24F94"/>
    <w:p w:rsidR="00E24F94" w:rsidRDefault="00E24F94" w:rsidP="00E24F94">
      <w:r>
        <w:t>3    Make ye straight what long was crooked,</w:t>
      </w:r>
    </w:p>
    <w:p w:rsidR="00E24F94" w:rsidRDefault="00E24F94" w:rsidP="00E24F94">
      <w:r>
        <w:t>make the rougher places plain;</w:t>
      </w:r>
    </w:p>
    <w:p w:rsidR="00E24F94" w:rsidRDefault="00E24F94" w:rsidP="00E24F94">
      <w:r>
        <w:t>let your hearts be true and humble,</w:t>
      </w:r>
    </w:p>
    <w:p w:rsidR="00E24F94" w:rsidRDefault="00E24F94" w:rsidP="00E24F94">
      <w:r>
        <w:t>as befits his holy reign.</w:t>
      </w:r>
    </w:p>
    <w:p w:rsidR="00E24F94" w:rsidRDefault="00E24F94" w:rsidP="00E24F94">
      <w:r>
        <w:t>For the glory of the Lord</w:t>
      </w:r>
    </w:p>
    <w:p w:rsidR="00E24F94" w:rsidRDefault="00E24F94" w:rsidP="00E24F94">
      <w:r>
        <w:t>now o’er earth is shed abroad;</w:t>
      </w:r>
    </w:p>
    <w:p w:rsidR="00E24F94" w:rsidRDefault="00E24F94" w:rsidP="00E24F94">
      <w:r>
        <w:t>and all flesh shall see the token</w:t>
      </w:r>
    </w:p>
    <w:p w:rsidR="00E24F94" w:rsidRDefault="00E24F94" w:rsidP="00E24F94">
      <w:r>
        <w:t>that the word is never broken.</w:t>
      </w:r>
    </w:p>
    <w:p w:rsidR="00E24F94" w:rsidRDefault="00E24F94" w:rsidP="00E24F94"/>
    <w:p w:rsidR="00E24F94" w:rsidRPr="00E24F94" w:rsidRDefault="00E24F94" w:rsidP="00E24F94">
      <w:pPr>
        <w:rPr>
          <w:i/>
        </w:rPr>
      </w:pPr>
      <w:r w:rsidRPr="00E24F94">
        <w:rPr>
          <w:i/>
        </w:rPr>
        <w:t xml:space="preserve">Words: Johann G. </w:t>
      </w:r>
      <w:proofErr w:type="spellStart"/>
      <w:r w:rsidRPr="00E24F94">
        <w:rPr>
          <w:i/>
        </w:rPr>
        <w:t>Olearius</w:t>
      </w:r>
      <w:proofErr w:type="spellEnd"/>
      <w:r w:rsidRPr="00E24F94">
        <w:rPr>
          <w:i/>
        </w:rPr>
        <w:t xml:space="preserve"> (1611-1684); tr. Catherine </w:t>
      </w:r>
      <w:proofErr w:type="spellStart"/>
      <w:r w:rsidRPr="00E24F94">
        <w:rPr>
          <w:i/>
        </w:rPr>
        <w:t>Winkworth</w:t>
      </w:r>
      <w:proofErr w:type="spellEnd"/>
      <w:r w:rsidRPr="00E24F94">
        <w:rPr>
          <w:i/>
        </w:rPr>
        <w:t xml:space="preserve"> (1827-1878), alt.</w:t>
      </w:r>
    </w:p>
    <w:p w:rsidR="00E24F94" w:rsidRPr="00E24F94" w:rsidRDefault="00E24F94" w:rsidP="00E24F94">
      <w:pPr>
        <w:rPr>
          <w:i/>
        </w:rPr>
      </w:pPr>
      <w:r w:rsidRPr="00E24F94">
        <w:rPr>
          <w:i/>
        </w:rPr>
        <w:t xml:space="preserve">Music: Psalm 42, melody and bass Claude </w:t>
      </w:r>
      <w:proofErr w:type="spellStart"/>
      <w:r w:rsidRPr="00E24F94">
        <w:rPr>
          <w:i/>
        </w:rPr>
        <w:t>Goudimel</w:t>
      </w:r>
      <w:proofErr w:type="spellEnd"/>
      <w:r w:rsidRPr="00E24F94">
        <w:rPr>
          <w:i/>
        </w:rPr>
        <w:t xml:space="preserve"> (1514-1572); harm. Hymnal 1982</w:t>
      </w:r>
    </w:p>
    <w:p w:rsidR="00F9579D" w:rsidRDefault="00E24F94" w:rsidP="00E24F94">
      <w:pPr>
        <w:rPr>
          <w:i/>
        </w:rPr>
      </w:pPr>
      <w:r w:rsidRPr="00E24F94">
        <w:rPr>
          <w:i/>
        </w:rPr>
        <w:t>Meter: 87. 87. 77. 88</w:t>
      </w:r>
    </w:p>
    <w:p w:rsidR="00E24F94" w:rsidRDefault="00E24F94" w:rsidP="00E24F94">
      <w:pPr>
        <w:rPr>
          <w:i/>
        </w:rPr>
      </w:pPr>
    </w:p>
    <w:p w:rsidR="00E24F94" w:rsidRDefault="00E24F94" w:rsidP="00E24F94"/>
    <w:p w:rsidR="00E24F94" w:rsidRDefault="00E24F94" w:rsidP="00E24F94"/>
    <w:p w:rsidR="00E24F94" w:rsidRDefault="00E24F94" w:rsidP="00E24F94"/>
    <w:p w:rsidR="00E24F94" w:rsidRDefault="00E24F94" w:rsidP="00E24F94"/>
    <w:p w:rsidR="00E24F94" w:rsidRDefault="00E24F94" w:rsidP="00E24F94"/>
    <w:p w:rsidR="00E24F94" w:rsidRDefault="00E24F94" w:rsidP="00E24F94"/>
    <w:p w:rsidR="00E24F94" w:rsidRDefault="00E24F94" w:rsidP="00E24F94"/>
    <w:p w:rsidR="00E24F94" w:rsidRDefault="00E24F94" w:rsidP="00E24F94"/>
    <w:p w:rsidR="00E24F94" w:rsidRDefault="00E24F94" w:rsidP="00E24F94"/>
    <w:p w:rsidR="00E24F94" w:rsidRDefault="00E24F94" w:rsidP="00E24F94"/>
    <w:p w:rsidR="00E24F94" w:rsidRDefault="00E24F94" w:rsidP="00E24F94"/>
    <w:p w:rsidR="00E24F94" w:rsidRDefault="00E24F94" w:rsidP="00E24F94"/>
    <w:p w:rsidR="00E24F94" w:rsidRDefault="00E24F94" w:rsidP="00E24F94"/>
    <w:p w:rsidR="00E24F94" w:rsidRDefault="00E24F94" w:rsidP="00E24F94"/>
    <w:p w:rsidR="00E24F94" w:rsidRDefault="00E24F94" w:rsidP="00E24F94"/>
    <w:p w:rsidR="00AD03E2" w:rsidRDefault="00AD03E2" w:rsidP="00AD03E2">
      <w:r>
        <w:lastRenderedPageBreak/>
        <w:t xml:space="preserve">Communion Hymn 66   </w:t>
      </w:r>
      <w:r>
        <w:t>Come, thou long-expected Jesus</w:t>
      </w:r>
    </w:p>
    <w:p w:rsidR="00AD03E2" w:rsidRDefault="00AD03E2" w:rsidP="00AD03E2"/>
    <w:p w:rsidR="00AD03E2" w:rsidRDefault="00AD03E2" w:rsidP="00AD03E2">
      <w:r>
        <w:t>1</w:t>
      </w:r>
      <w:r>
        <w:t xml:space="preserve">    </w:t>
      </w:r>
      <w:r>
        <w:t>Come, thou long-expected Jesus,</w:t>
      </w:r>
    </w:p>
    <w:p w:rsidR="00AD03E2" w:rsidRDefault="00AD03E2" w:rsidP="00AD03E2">
      <w:r>
        <w:t>born to set thy people free;</w:t>
      </w:r>
    </w:p>
    <w:p w:rsidR="00AD03E2" w:rsidRDefault="00AD03E2" w:rsidP="00AD03E2">
      <w:r>
        <w:t>from our fears and sins release us,</w:t>
      </w:r>
    </w:p>
    <w:p w:rsidR="00AD03E2" w:rsidRDefault="00AD03E2" w:rsidP="00AD03E2">
      <w:r>
        <w:t>let us find our rest in thee.</w:t>
      </w:r>
    </w:p>
    <w:p w:rsidR="00AD03E2" w:rsidRDefault="00AD03E2" w:rsidP="00AD03E2"/>
    <w:p w:rsidR="00AD03E2" w:rsidRDefault="00AD03E2" w:rsidP="00AD03E2">
      <w:r>
        <w:t>2</w:t>
      </w:r>
      <w:r>
        <w:t xml:space="preserve">    </w:t>
      </w:r>
      <w:r>
        <w:t>Israel’s strength and consolation,</w:t>
      </w:r>
    </w:p>
    <w:p w:rsidR="00AD03E2" w:rsidRDefault="00AD03E2" w:rsidP="00AD03E2">
      <w:r>
        <w:t>hope of all the earth thou art:</w:t>
      </w:r>
    </w:p>
    <w:p w:rsidR="00AD03E2" w:rsidRDefault="00AD03E2" w:rsidP="00AD03E2">
      <w:r>
        <w:t>dear desire of every nation,</w:t>
      </w:r>
    </w:p>
    <w:p w:rsidR="00AD03E2" w:rsidRDefault="00AD03E2" w:rsidP="00AD03E2">
      <w:r>
        <w:t>joy of every longing heart.</w:t>
      </w:r>
    </w:p>
    <w:p w:rsidR="00AD03E2" w:rsidRDefault="00AD03E2" w:rsidP="00AD03E2"/>
    <w:p w:rsidR="00AD03E2" w:rsidRDefault="00AD03E2" w:rsidP="00AD03E2">
      <w:r>
        <w:t>3</w:t>
      </w:r>
      <w:r>
        <w:t xml:space="preserve">    </w:t>
      </w:r>
      <w:r>
        <w:t>Born thy people to deliver,</w:t>
      </w:r>
    </w:p>
    <w:p w:rsidR="00AD03E2" w:rsidRDefault="00AD03E2" w:rsidP="00AD03E2">
      <w:r>
        <w:t>born a child, and yet a king,</w:t>
      </w:r>
    </w:p>
    <w:p w:rsidR="00AD03E2" w:rsidRDefault="00AD03E2" w:rsidP="00AD03E2">
      <w:r>
        <w:t xml:space="preserve">born to reign in us </w:t>
      </w:r>
      <w:proofErr w:type="spellStart"/>
      <w:r>
        <w:t>for ever</w:t>
      </w:r>
      <w:proofErr w:type="spellEnd"/>
      <w:r>
        <w:t>,</w:t>
      </w:r>
    </w:p>
    <w:p w:rsidR="00AD03E2" w:rsidRDefault="00AD03E2" w:rsidP="00AD03E2">
      <w:r>
        <w:t xml:space="preserve">now thy gracious kingdom </w:t>
      </w:r>
      <w:proofErr w:type="gramStart"/>
      <w:r>
        <w:t>bring</w:t>
      </w:r>
      <w:proofErr w:type="gramEnd"/>
      <w:r>
        <w:t>.</w:t>
      </w:r>
    </w:p>
    <w:p w:rsidR="00AD03E2" w:rsidRDefault="00AD03E2" w:rsidP="00AD03E2"/>
    <w:p w:rsidR="00AD03E2" w:rsidRDefault="00AD03E2" w:rsidP="00AD03E2">
      <w:r>
        <w:t>4</w:t>
      </w:r>
      <w:r>
        <w:t xml:space="preserve">    </w:t>
      </w:r>
      <w:r>
        <w:t>By thine own eternal Spirit</w:t>
      </w:r>
    </w:p>
    <w:p w:rsidR="00AD03E2" w:rsidRDefault="00AD03E2" w:rsidP="00AD03E2">
      <w:r>
        <w:t>rule in all our hearts alone;</w:t>
      </w:r>
    </w:p>
    <w:p w:rsidR="00AD03E2" w:rsidRDefault="00AD03E2" w:rsidP="00AD03E2">
      <w:r>
        <w:t>by thine all-sufficient merit</w:t>
      </w:r>
    </w:p>
    <w:p w:rsidR="00AD03E2" w:rsidRDefault="00AD03E2" w:rsidP="00AD03E2">
      <w:r>
        <w:t>raise us to thy glorious throne.</w:t>
      </w:r>
    </w:p>
    <w:p w:rsidR="00AD03E2" w:rsidRDefault="00AD03E2" w:rsidP="00AD03E2"/>
    <w:p w:rsidR="00AD03E2" w:rsidRPr="00AD03E2" w:rsidRDefault="00AD03E2" w:rsidP="00AD03E2">
      <w:pPr>
        <w:rPr>
          <w:i/>
        </w:rPr>
      </w:pPr>
      <w:r w:rsidRPr="00AD03E2">
        <w:rPr>
          <w:i/>
        </w:rPr>
        <w:t>Words: Charles Wesley (1707-1788)</w:t>
      </w:r>
    </w:p>
    <w:p w:rsidR="00AD03E2" w:rsidRPr="00AD03E2" w:rsidRDefault="00AD03E2" w:rsidP="00AD03E2">
      <w:pPr>
        <w:rPr>
          <w:i/>
        </w:rPr>
      </w:pPr>
      <w:r w:rsidRPr="00AD03E2">
        <w:rPr>
          <w:i/>
        </w:rPr>
        <w:t xml:space="preserve">Music: Stuttgart, melody from </w:t>
      </w:r>
      <w:proofErr w:type="spellStart"/>
      <w:r w:rsidRPr="00AD03E2">
        <w:rPr>
          <w:i/>
        </w:rPr>
        <w:t>Psalmodia</w:t>
      </w:r>
      <w:proofErr w:type="spellEnd"/>
      <w:r w:rsidRPr="00AD03E2">
        <w:rPr>
          <w:i/>
        </w:rPr>
        <w:t xml:space="preserve"> Sacra, </w:t>
      </w:r>
      <w:proofErr w:type="spellStart"/>
      <w:r w:rsidRPr="00AD03E2">
        <w:rPr>
          <w:i/>
        </w:rPr>
        <w:t>oder</w:t>
      </w:r>
      <w:proofErr w:type="spellEnd"/>
      <w:r w:rsidRPr="00AD03E2">
        <w:rPr>
          <w:i/>
        </w:rPr>
        <w:t xml:space="preserve"> </w:t>
      </w:r>
      <w:proofErr w:type="spellStart"/>
      <w:r w:rsidRPr="00AD03E2">
        <w:rPr>
          <w:i/>
        </w:rPr>
        <w:t>Andächtige</w:t>
      </w:r>
      <w:proofErr w:type="spellEnd"/>
      <w:r w:rsidRPr="00AD03E2">
        <w:rPr>
          <w:i/>
        </w:rPr>
        <w:t xml:space="preserve"> und </w:t>
      </w:r>
      <w:proofErr w:type="spellStart"/>
      <w:r w:rsidRPr="00AD03E2">
        <w:rPr>
          <w:i/>
        </w:rPr>
        <w:t>Schöne</w:t>
      </w:r>
      <w:proofErr w:type="spellEnd"/>
      <w:r w:rsidRPr="00AD03E2">
        <w:rPr>
          <w:i/>
        </w:rPr>
        <w:t xml:space="preserve"> </w:t>
      </w:r>
      <w:proofErr w:type="spellStart"/>
      <w:r w:rsidRPr="00AD03E2">
        <w:rPr>
          <w:i/>
        </w:rPr>
        <w:t>Gesange</w:t>
      </w:r>
      <w:proofErr w:type="spellEnd"/>
      <w:r w:rsidRPr="00AD03E2">
        <w:rPr>
          <w:i/>
        </w:rPr>
        <w:t xml:space="preserve">, 1715; adapt. and harm. William Henry </w:t>
      </w:r>
      <w:proofErr w:type="spellStart"/>
      <w:r w:rsidRPr="00AD03E2">
        <w:rPr>
          <w:i/>
        </w:rPr>
        <w:t>Havergal</w:t>
      </w:r>
      <w:proofErr w:type="spellEnd"/>
      <w:r w:rsidRPr="00AD03E2">
        <w:rPr>
          <w:i/>
        </w:rPr>
        <w:t xml:space="preserve"> (1793-1870), alt.</w:t>
      </w:r>
    </w:p>
    <w:p w:rsidR="00AD03E2" w:rsidRPr="00AD03E2" w:rsidRDefault="00AD03E2" w:rsidP="00AD03E2">
      <w:pPr>
        <w:rPr>
          <w:i/>
        </w:rPr>
      </w:pPr>
      <w:r w:rsidRPr="00AD03E2">
        <w:rPr>
          <w:i/>
        </w:rPr>
        <w:t>Meter: 87. 87</w:t>
      </w:r>
    </w:p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/>
    <w:p w:rsidR="00AD03E2" w:rsidRDefault="00AD03E2" w:rsidP="00F45653">
      <w:bookmarkStart w:id="0" w:name="_GoBack"/>
      <w:bookmarkEnd w:id="0"/>
    </w:p>
    <w:p w:rsidR="00AD03E2" w:rsidRDefault="00AD03E2" w:rsidP="00F45653"/>
    <w:p w:rsidR="00AD03E2" w:rsidRDefault="00AD03E2" w:rsidP="00F45653"/>
    <w:p w:rsidR="00AD03E2" w:rsidRDefault="00AD03E2" w:rsidP="00F45653"/>
    <w:p w:rsidR="00F45653" w:rsidRDefault="00F45653" w:rsidP="00F45653">
      <w:r>
        <w:lastRenderedPageBreak/>
        <w:t>Recessional (Closing) Hymn 462   The Lord will come and not be slow</w:t>
      </w:r>
    </w:p>
    <w:p w:rsidR="00F45653" w:rsidRDefault="00F45653" w:rsidP="00F45653"/>
    <w:p w:rsidR="00F45653" w:rsidRDefault="00F45653" w:rsidP="00F45653">
      <w:r>
        <w:t>1    The Lord will come and not be slow,</w:t>
      </w:r>
    </w:p>
    <w:p w:rsidR="00F45653" w:rsidRDefault="00F45653" w:rsidP="00F45653">
      <w:r>
        <w:t>his footsteps cannot err;</w:t>
      </w:r>
    </w:p>
    <w:p w:rsidR="00F45653" w:rsidRDefault="00F45653" w:rsidP="00F45653">
      <w:r>
        <w:t>before him righteousness shall go,</w:t>
      </w:r>
    </w:p>
    <w:p w:rsidR="00F45653" w:rsidRDefault="00F45653" w:rsidP="00F45653">
      <w:r>
        <w:t>his royal harbinger.</w:t>
      </w:r>
    </w:p>
    <w:p w:rsidR="00F45653" w:rsidRDefault="00F45653" w:rsidP="00F45653"/>
    <w:p w:rsidR="00F45653" w:rsidRDefault="00F45653" w:rsidP="00F45653">
      <w:r>
        <w:t>2    Truth from the earth, like to a flower,</w:t>
      </w:r>
    </w:p>
    <w:p w:rsidR="00F45653" w:rsidRDefault="00F45653" w:rsidP="00F45653">
      <w:r>
        <w:t>shall bud and blossom show;</w:t>
      </w:r>
    </w:p>
    <w:p w:rsidR="00F45653" w:rsidRDefault="00F45653" w:rsidP="00F45653">
      <w:r>
        <w:t>and justice, from her heavenly bower,</w:t>
      </w:r>
    </w:p>
    <w:p w:rsidR="00F45653" w:rsidRDefault="00F45653" w:rsidP="00F45653">
      <w:r>
        <w:t>look down on us below.</w:t>
      </w:r>
    </w:p>
    <w:p w:rsidR="00F45653" w:rsidRDefault="00F45653" w:rsidP="00F45653"/>
    <w:p w:rsidR="00F45653" w:rsidRDefault="00F45653" w:rsidP="00F45653">
      <w:r>
        <w:t>3    Rise, God, judge thou the earth in might,</w:t>
      </w:r>
    </w:p>
    <w:p w:rsidR="00F45653" w:rsidRDefault="00F45653" w:rsidP="00F45653">
      <w:r>
        <w:t>this wicked earth redress;</w:t>
      </w:r>
    </w:p>
    <w:p w:rsidR="00F45653" w:rsidRDefault="00F45653" w:rsidP="00F45653">
      <w:r>
        <w:t>for thou art he who shalt by right</w:t>
      </w:r>
    </w:p>
    <w:p w:rsidR="00F45653" w:rsidRDefault="00F45653" w:rsidP="00F45653">
      <w:r>
        <w:t>the nations all possess.</w:t>
      </w:r>
    </w:p>
    <w:p w:rsidR="00F45653" w:rsidRDefault="00F45653" w:rsidP="00F45653"/>
    <w:p w:rsidR="00F45653" w:rsidRDefault="00F45653" w:rsidP="00F45653">
      <w:r>
        <w:t>4    The nations all whom thou hast made</w:t>
      </w:r>
    </w:p>
    <w:p w:rsidR="00F45653" w:rsidRDefault="00F45653" w:rsidP="00F45653">
      <w:r>
        <w:t>shall come, and all shall frame</w:t>
      </w:r>
    </w:p>
    <w:p w:rsidR="00F45653" w:rsidRDefault="00F45653" w:rsidP="00F45653">
      <w:r>
        <w:t>to bow them low before thee, Lord,</w:t>
      </w:r>
    </w:p>
    <w:p w:rsidR="00F45653" w:rsidRDefault="00F45653" w:rsidP="00F45653">
      <w:r>
        <w:t>and glorify thy Name.</w:t>
      </w:r>
    </w:p>
    <w:p w:rsidR="00F45653" w:rsidRDefault="00F45653" w:rsidP="00F45653"/>
    <w:p w:rsidR="00F45653" w:rsidRDefault="00F45653" w:rsidP="00F45653">
      <w:r>
        <w:t>5    For great thou art, and wonders great</w:t>
      </w:r>
    </w:p>
    <w:p w:rsidR="00F45653" w:rsidRDefault="00F45653" w:rsidP="00F45653">
      <w:r>
        <w:t>by thy strong hand are done:</w:t>
      </w:r>
    </w:p>
    <w:p w:rsidR="00F45653" w:rsidRDefault="00F45653" w:rsidP="00F45653">
      <w:r>
        <w:t>thou in thy everlasting seat</w:t>
      </w:r>
    </w:p>
    <w:p w:rsidR="00F45653" w:rsidRDefault="00F45653" w:rsidP="00F45653">
      <w:proofErr w:type="spellStart"/>
      <w:r>
        <w:t>remainest</w:t>
      </w:r>
      <w:proofErr w:type="spellEnd"/>
      <w:r>
        <w:t xml:space="preserve"> God alone.</w:t>
      </w:r>
    </w:p>
    <w:p w:rsidR="00F45653" w:rsidRDefault="00F45653" w:rsidP="00F45653"/>
    <w:p w:rsidR="00F45653" w:rsidRPr="00F45653" w:rsidRDefault="00F45653" w:rsidP="00F45653">
      <w:pPr>
        <w:rPr>
          <w:i/>
        </w:rPr>
      </w:pPr>
      <w:r w:rsidRPr="00F45653">
        <w:rPr>
          <w:i/>
        </w:rPr>
        <w:t>Words: John Milton (1608-1674), alt.</w:t>
      </w:r>
    </w:p>
    <w:p w:rsidR="00F45653" w:rsidRPr="00F45653" w:rsidRDefault="00F45653" w:rsidP="00F45653">
      <w:pPr>
        <w:rPr>
          <w:i/>
        </w:rPr>
      </w:pPr>
      <w:r w:rsidRPr="00F45653">
        <w:rPr>
          <w:i/>
        </w:rPr>
        <w:t xml:space="preserve">Music: York, melody from The CL </w:t>
      </w:r>
      <w:proofErr w:type="spellStart"/>
      <w:r w:rsidRPr="00F45653">
        <w:rPr>
          <w:i/>
        </w:rPr>
        <w:t>Psalmes</w:t>
      </w:r>
      <w:proofErr w:type="spellEnd"/>
      <w:r w:rsidRPr="00F45653">
        <w:rPr>
          <w:i/>
        </w:rPr>
        <w:t xml:space="preserve"> of David, 1615; adapt. The Whole </w:t>
      </w:r>
      <w:proofErr w:type="spellStart"/>
      <w:r w:rsidRPr="00F45653">
        <w:rPr>
          <w:i/>
        </w:rPr>
        <w:t>Booke</w:t>
      </w:r>
      <w:proofErr w:type="spellEnd"/>
      <w:r w:rsidRPr="00F45653">
        <w:rPr>
          <w:i/>
        </w:rPr>
        <w:t xml:space="preserve"> of </w:t>
      </w:r>
      <w:proofErr w:type="spellStart"/>
      <w:r w:rsidRPr="00F45653">
        <w:rPr>
          <w:i/>
        </w:rPr>
        <w:t>Psalmes</w:t>
      </w:r>
      <w:proofErr w:type="spellEnd"/>
      <w:r w:rsidRPr="00F45653">
        <w:rPr>
          <w:i/>
        </w:rPr>
        <w:t>, 1621; harm, John Milton, Sr. (</w:t>
      </w:r>
      <w:proofErr w:type="gramStart"/>
      <w:r w:rsidRPr="00F45653">
        <w:rPr>
          <w:i/>
        </w:rPr>
        <w:t>1563?-</w:t>
      </w:r>
      <w:proofErr w:type="gramEnd"/>
      <w:r w:rsidRPr="00F45653">
        <w:rPr>
          <w:i/>
        </w:rPr>
        <w:t>1647)</w:t>
      </w:r>
    </w:p>
    <w:p w:rsidR="00E24F94" w:rsidRPr="00F45653" w:rsidRDefault="00F45653" w:rsidP="00F45653">
      <w:pPr>
        <w:rPr>
          <w:i/>
        </w:rPr>
      </w:pPr>
      <w:r w:rsidRPr="00F45653">
        <w:rPr>
          <w:i/>
        </w:rPr>
        <w:t>Meter: CM</w:t>
      </w:r>
    </w:p>
    <w:p w:rsidR="00F9579D" w:rsidRPr="00F9579D" w:rsidRDefault="00F9579D" w:rsidP="00F9579D"/>
    <w:sectPr w:rsidR="00F9579D" w:rsidRPr="00F957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TUxszQ3MTAyNTRS0lEKTi0uzszPAykwqgUAqu8M4iwAAAA="/>
  </w:docVars>
  <w:rsids>
    <w:rsidRoot w:val="00F9579D"/>
    <w:rsid w:val="00612422"/>
    <w:rsid w:val="00715994"/>
    <w:rsid w:val="00AD03E2"/>
    <w:rsid w:val="00E24F94"/>
    <w:rsid w:val="00F45653"/>
    <w:rsid w:val="00F95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DF684"/>
  <w15:chartTrackingRefBased/>
  <w15:docId w15:val="{E66D0EF0-3DF4-419B-BD33-EB6699D7C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38</Words>
  <Characters>306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4</cp:revision>
  <dcterms:created xsi:type="dcterms:W3CDTF">2021-11-30T14:17:00Z</dcterms:created>
  <dcterms:modified xsi:type="dcterms:W3CDTF">2021-11-30T14:34:00Z</dcterms:modified>
</cp:coreProperties>
</file>